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953B6" w14:textId="4E338036" w:rsidR="00305E7E" w:rsidRPr="00567007" w:rsidRDefault="00EA0FE2" w:rsidP="00305E7E">
      <w:pPr>
        <w:pStyle w:val="naislab"/>
        <w:spacing w:before="0" w:after="0"/>
      </w:pPr>
      <w:r w:rsidRPr="00567007">
        <w:t>P</w:t>
      </w:r>
      <w:r w:rsidR="00305E7E" w:rsidRPr="00567007">
        <w:t>ielikums</w:t>
      </w:r>
    </w:p>
    <w:p w14:paraId="054D56FF" w14:textId="77777777" w:rsidR="00305E7E" w:rsidRPr="00567007" w:rsidRDefault="00305E7E" w:rsidP="00305E7E">
      <w:pPr>
        <w:pStyle w:val="naislab"/>
        <w:spacing w:before="0" w:after="0"/>
      </w:pPr>
      <w:r w:rsidRPr="00567007">
        <w:t>Ministru kabineta</w:t>
      </w:r>
    </w:p>
    <w:p w14:paraId="030F1B14" w14:textId="39548184" w:rsidR="00305E7E" w:rsidRPr="00567007" w:rsidRDefault="00305E7E" w:rsidP="00EA0FE2">
      <w:pPr>
        <w:pStyle w:val="naislab"/>
        <w:spacing w:before="0" w:after="0"/>
      </w:pPr>
      <w:r w:rsidRPr="00567007">
        <w:t>2019.</w:t>
      </w:r>
      <w:r w:rsidR="00EA0FE2" w:rsidRPr="00567007">
        <w:t> </w:t>
      </w:r>
      <w:r w:rsidRPr="00567007">
        <w:t>gada ___.___________</w:t>
      </w:r>
    </w:p>
    <w:p w14:paraId="17D0C76C" w14:textId="758E88B5" w:rsidR="00E61378" w:rsidRPr="00567007" w:rsidRDefault="00305E7E" w:rsidP="00025265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567007">
        <w:rPr>
          <w:rFonts w:ascii="Times New Roman" w:hAnsi="Times New Roman" w:cs="Times New Roman"/>
          <w:sz w:val="24"/>
          <w:szCs w:val="24"/>
        </w:rPr>
        <w:t>noteikumiem Nr.______</w:t>
      </w:r>
    </w:p>
    <w:p w14:paraId="0C7C9721" w14:textId="77777777" w:rsidR="00E61378" w:rsidRPr="00567007" w:rsidRDefault="00E61378" w:rsidP="00BF4222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C29A86D" w14:textId="77777777" w:rsidR="00D307DC" w:rsidRDefault="00112F49" w:rsidP="00D307D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</w:pPr>
      <w:r w:rsidRPr="00567007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Eiropas Ekonomikas zonas finanšu instrumenta un Norvēģijas finanšu instrumenta 2014.–2021.</w:t>
      </w:r>
      <w:r w:rsidR="00832007" w:rsidRPr="00567007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 </w:t>
      </w:r>
      <w:r w:rsidRPr="00567007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 xml:space="preserve">gada perioda programmas </w:t>
      </w:r>
      <w:r w:rsidR="00EA0FE2" w:rsidRPr="00567007"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t>“</w:t>
      </w:r>
      <w:r w:rsidRPr="00567007"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t>Pētniecība un izglītība”</w:t>
      </w:r>
      <w:r w:rsidRPr="00567007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="00D86694" w:rsidRPr="00567007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aktivitātes “I</w:t>
      </w:r>
      <w:r w:rsidRPr="00567007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novācijas centr</w:t>
      </w:r>
      <w:r w:rsidR="00D86694" w:rsidRPr="00567007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i”</w:t>
      </w:r>
      <w:r w:rsidRPr="00567007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="001E55BC" w:rsidRPr="00567007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 xml:space="preserve">rezultātu un iznākumu </w:t>
      </w:r>
      <w:r w:rsidRPr="00567007"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  <w:t>rādītāji</w:t>
      </w:r>
    </w:p>
    <w:p w14:paraId="66E01EB9" w14:textId="77777777" w:rsidR="00207B25" w:rsidRDefault="00207B25" w:rsidP="00D307D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zh-CN"/>
        </w:rPr>
      </w:pPr>
    </w:p>
    <w:p w14:paraId="1DE78FF5" w14:textId="1F76139B" w:rsidR="00D307DC" w:rsidRDefault="00207B25" w:rsidP="00207B25">
      <w:pPr>
        <w:pStyle w:val="ListParagraph"/>
        <w:numPr>
          <w:ilvl w:val="0"/>
          <w:numId w:val="34"/>
        </w:num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  <w:r w:rsidRPr="00207B25"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t>Plānotais programmas rezultāts</w:t>
      </w:r>
    </w:p>
    <w:p w14:paraId="098FCB22" w14:textId="77777777" w:rsidR="005A372A" w:rsidRPr="00207B25" w:rsidRDefault="005A372A" w:rsidP="001B683D">
      <w:pPr>
        <w:pStyle w:val="ListParagraph"/>
        <w:spacing w:after="0" w:line="240" w:lineRule="auto"/>
        <w:ind w:left="1080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p w14:paraId="2A833DFE" w14:textId="6E5AC3FE" w:rsidR="00B757EE" w:rsidRDefault="005A372A" w:rsidP="00207B25">
      <w:pPr>
        <w:pStyle w:val="ListParagraph"/>
        <w:numPr>
          <w:ilvl w:val="0"/>
          <w:numId w:val="31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5A372A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Eiropas Ekonomikas zonas finanšu instrumenta un Norvēģijas finanšu instrumenta 2014.–2021. gada perioda programmas </w:t>
      </w:r>
      <w:r w:rsidRPr="005A372A">
        <w:rPr>
          <w:rFonts w:ascii="Times New Roman" w:eastAsia="Times New Roman" w:hAnsi="Times New Roman" w:cs="Times New Roman"/>
          <w:sz w:val="24"/>
          <w:szCs w:val="24"/>
          <w:lang w:eastAsia="zh-CN"/>
        </w:rPr>
        <w:t>“Pētniecība un izglītība”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(turpmāk – finanšu instrumentu programma)</w:t>
      </w:r>
      <w:r w:rsidR="00D307DC" w:rsidRPr="00D307DC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aktivitātē “Inovācijas centri” (turpmāk – aktivitāte) </w:t>
      </w:r>
      <w:r w:rsidR="00D307DC" w:rsidRPr="00D307DC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ietvaros plānots īstenot četrus iepriekš noteiktus projektus – </w:t>
      </w:r>
      <w:r w:rsidR="00D307DC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inovācijas centrus Cēsīs, Daugavpilī, Liepājā un Ventspilī. </w:t>
      </w:r>
    </w:p>
    <w:p w14:paraId="2B1DEC33" w14:textId="77777777" w:rsidR="005A372A" w:rsidRDefault="005A372A" w:rsidP="005A372A">
      <w:pPr>
        <w:pStyle w:val="ListParagraph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FA02F1E" w14:textId="77777777" w:rsidR="00B757EE" w:rsidRDefault="002965FD" w:rsidP="00207B25">
      <w:pPr>
        <w:pStyle w:val="ListParagraph"/>
        <w:numPr>
          <w:ilvl w:val="0"/>
          <w:numId w:val="31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B757EE">
        <w:rPr>
          <w:rFonts w:ascii="Times New Roman" w:eastAsia="Times New Roman" w:hAnsi="Times New Roman" w:cs="Times New Roman"/>
          <w:sz w:val="24"/>
          <w:szCs w:val="24"/>
          <w:lang w:eastAsia="zh-CN"/>
        </w:rPr>
        <w:t>Projektu īstenot</w:t>
      </w:r>
      <w:r w:rsidR="00B757EE" w:rsidRPr="00B757EE">
        <w:rPr>
          <w:rFonts w:ascii="Times New Roman" w:eastAsia="Times New Roman" w:hAnsi="Times New Roman" w:cs="Times New Roman"/>
          <w:sz w:val="24"/>
          <w:szCs w:val="24"/>
          <w:lang w:eastAsia="zh-CN"/>
        </w:rPr>
        <w:t>āji ir:</w:t>
      </w:r>
    </w:p>
    <w:p w14:paraId="106EC5A1" w14:textId="77777777" w:rsidR="00B757EE" w:rsidRDefault="00B757EE" w:rsidP="00207B25">
      <w:pPr>
        <w:pStyle w:val="ListParagraph"/>
        <w:numPr>
          <w:ilvl w:val="1"/>
          <w:numId w:val="33"/>
        </w:numPr>
        <w:spacing w:after="0" w:line="240" w:lineRule="auto"/>
        <w:ind w:left="142" w:hanging="142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proofErr w:type="spellStart"/>
      <w:r w:rsidRPr="00B757EE">
        <w:rPr>
          <w:rFonts w:ascii="Times New Roman" w:eastAsia="Times New Roman" w:hAnsi="Times New Roman" w:cs="Times New Roman"/>
          <w:sz w:val="24"/>
          <w:szCs w:val="24"/>
          <w:lang w:eastAsia="zh-CN"/>
        </w:rPr>
        <w:t>Cēsu</w:t>
      </w:r>
      <w:proofErr w:type="spellEnd"/>
      <w:r w:rsidRPr="00B757EE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novada pašvaldība;</w:t>
      </w:r>
    </w:p>
    <w:p w14:paraId="52C3F770" w14:textId="77777777" w:rsidR="00B757EE" w:rsidRDefault="00B757EE" w:rsidP="00207B25">
      <w:pPr>
        <w:pStyle w:val="ListParagraph"/>
        <w:numPr>
          <w:ilvl w:val="1"/>
          <w:numId w:val="33"/>
        </w:numPr>
        <w:spacing w:after="0" w:line="240" w:lineRule="auto"/>
        <w:ind w:left="142" w:hanging="142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B757EE">
        <w:rPr>
          <w:rFonts w:ascii="Times New Roman" w:eastAsia="Times New Roman" w:hAnsi="Times New Roman" w:cs="Times New Roman"/>
          <w:sz w:val="24"/>
          <w:szCs w:val="24"/>
          <w:lang w:eastAsia="zh-CN"/>
        </w:rPr>
        <w:t>Daugavpils pilsētas pašvaldība;</w:t>
      </w:r>
    </w:p>
    <w:p w14:paraId="585CBF53" w14:textId="77777777" w:rsidR="00B757EE" w:rsidRDefault="00B757EE" w:rsidP="00207B25">
      <w:pPr>
        <w:pStyle w:val="ListParagraph"/>
        <w:numPr>
          <w:ilvl w:val="1"/>
          <w:numId w:val="33"/>
        </w:numPr>
        <w:spacing w:after="0" w:line="240" w:lineRule="auto"/>
        <w:ind w:left="142" w:hanging="142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B757EE">
        <w:rPr>
          <w:rFonts w:ascii="Times New Roman" w:eastAsia="Times New Roman" w:hAnsi="Times New Roman" w:cs="Times New Roman"/>
          <w:sz w:val="24"/>
          <w:szCs w:val="24"/>
          <w:lang w:eastAsia="zh-CN"/>
        </w:rPr>
        <w:t>Liepājas pilsētas pašvaldība;</w:t>
      </w:r>
    </w:p>
    <w:p w14:paraId="00C60989" w14:textId="7924BEBF" w:rsidR="00B757EE" w:rsidRDefault="00B757EE" w:rsidP="00207B25">
      <w:pPr>
        <w:pStyle w:val="ListParagraph"/>
        <w:numPr>
          <w:ilvl w:val="1"/>
          <w:numId w:val="33"/>
        </w:numPr>
        <w:spacing w:after="0" w:line="240" w:lineRule="auto"/>
        <w:ind w:left="142" w:hanging="142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B757EE">
        <w:rPr>
          <w:rFonts w:ascii="Times New Roman" w:eastAsia="Times New Roman" w:hAnsi="Times New Roman" w:cs="Times New Roman"/>
          <w:sz w:val="24"/>
          <w:szCs w:val="24"/>
          <w:lang w:eastAsia="zh-CN"/>
        </w:rPr>
        <w:t>Ventspils pilsētas pašvaldība.</w:t>
      </w:r>
    </w:p>
    <w:p w14:paraId="35FB1CFF" w14:textId="77777777" w:rsidR="005A372A" w:rsidRPr="00B757EE" w:rsidRDefault="005A372A" w:rsidP="005A372A">
      <w:pPr>
        <w:pStyle w:val="ListParagraph"/>
        <w:spacing w:after="0" w:line="240" w:lineRule="auto"/>
        <w:ind w:left="142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864A861" w14:textId="2F2C00D4" w:rsidR="002965FD" w:rsidRDefault="00B757EE" w:rsidP="00207B25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Mērķu sasniegšanu raksturo rezultāta un iznākuma rādītāji, kas ietver:</w:t>
      </w:r>
    </w:p>
    <w:p w14:paraId="27C7B0C6" w14:textId="22203333" w:rsidR="00207B25" w:rsidRDefault="00E35AB4" w:rsidP="00207B25">
      <w:pPr>
        <w:pStyle w:val="ListParagraph"/>
        <w:numPr>
          <w:ilvl w:val="1"/>
          <w:numId w:val="33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="005A372A">
        <w:rPr>
          <w:rFonts w:ascii="Times New Roman" w:eastAsia="Times New Roman" w:hAnsi="Times New Roman" w:cs="Times New Roman"/>
          <w:sz w:val="24"/>
          <w:szCs w:val="24"/>
          <w:lang w:eastAsia="zh-CN"/>
        </w:rPr>
        <w:t>i</w:t>
      </w: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zglītības </w:t>
      </w:r>
      <w:r w:rsidR="00207B25">
        <w:rPr>
          <w:rFonts w:ascii="Times New Roman" w:eastAsia="Times New Roman" w:hAnsi="Times New Roman" w:cs="Times New Roman"/>
          <w:sz w:val="24"/>
          <w:szCs w:val="24"/>
          <w:lang w:eastAsia="zh-CN"/>
        </w:rPr>
        <w:t>programmu izstrāde un nodrošināšana STEM jomās pirmskolas vecuma bērniem, skolēniem, audzēkņiem un studentiem (turpmāk – izglītojamie) un pedagogiem, palielinot izglītojamo interesei par STEM jomām un uzlabojot pedagogu kompetences;</w:t>
      </w:r>
    </w:p>
    <w:p w14:paraId="18AAF973" w14:textId="77777777" w:rsidR="00207B25" w:rsidRDefault="00207B25" w:rsidP="00207B25">
      <w:pPr>
        <w:pStyle w:val="ListParagraph"/>
        <w:numPr>
          <w:ilvl w:val="1"/>
          <w:numId w:val="33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207B25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pieredzes apmaiņu starp </w:t>
      </w:r>
      <w:proofErr w:type="spellStart"/>
      <w:r w:rsidRPr="00207B25">
        <w:rPr>
          <w:rFonts w:ascii="Times New Roman" w:eastAsia="Times New Roman" w:hAnsi="Times New Roman" w:cs="Times New Roman"/>
          <w:sz w:val="24"/>
          <w:szCs w:val="24"/>
          <w:lang w:eastAsia="zh-CN"/>
        </w:rPr>
        <w:t>donorvalsti</w:t>
      </w:r>
      <w:proofErr w:type="spellEnd"/>
      <w:r w:rsidRPr="00207B25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un saņēmējvalsti projekta un programmas ietvaros;</w:t>
      </w:r>
    </w:p>
    <w:p w14:paraId="15BC1898" w14:textId="72307748" w:rsidR="00207B25" w:rsidRDefault="00207B25" w:rsidP="00207B25">
      <w:pPr>
        <w:pStyle w:val="ListParagraph"/>
        <w:numPr>
          <w:ilvl w:val="1"/>
          <w:numId w:val="33"/>
        </w:numPr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207B25">
        <w:rPr>
          <w:rFonts w:ascii="Times New Roman" w:eastAsia="Times New Roman" w:hAnsi="Times New Roman" w:cs="Times New Roman"/>
          <w:sz w:val="24"/>
          <w:szCs w:val="24"/>
          <w:lang w:eastAsia="zh-CN"/>
        </w:rPr>
        <w:t>divpusējās sadarbības aktivitātes.</w:t>
      </w:r>
    </w:p>
    <w:p w14:paraId="485D0270" w14:textId="77777777" w:rsidR="00207B25" w:rsidRPr="00207B25" w:rsidRDefault="00207B25" w:rsidP="00207B25">
      <w:pPr>
        <w:pStyle w:val="ListParagraph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1CF911AF" w14:textId="4F85C5EA" w:rsidR="00D307DC" w:rsidRPr="00207B25" w:rsidRDefault="001B683D" w:rsidP="00207B25">
      <w:pPr>
        <w:pStyle w:val="ListParagraph"/>
        <w:numPr>
          <w:ilvl w:val="0"/>
          <w:numId w:val="34"/>
        </w:num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t>Finanšu instrumentu p</w:t>
      </w:r>
      <w:r w:rsidR="00207B25" w:rsidRPr="00207B25"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t xml:space="preserve">rogrammas 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t xml:space="preserve">aktivitātes </w:t>
      </w:r>
      <w:r w:rsidR="00207B25" w:rsidRPr="00207B25"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t>mērķi un rādītāji</w:t>
      </w:r>
    </w:p>
    <w:p w14:paraId="75966353" w14:textId="77777777" w:rsidR="00D307DC" w:rsidRPr="00D307DC" w:rsidRDefault="00D307DC" w:rsidP="00D307D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tbl>
      <w:tblPr>
        <w:tblStyle w:val="TableGrid"/>
        <w:tblW w:w="9356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780"/>
        <w:gridCol w:w="1765"/>
        <w:gridCol w:w="3118"/>
        <w:gridCol w:w="1276"/>
        <w:gridCol w:w="1417"/>
      </w:tblGrid>
      <w:tr w:rsidR="004C6F32" w:rsidRPr="00567007" w14:paraId="62FA13D8" w14:textId="77777777" w:rsidTr="00F54C76">
        <w:trPr>
          <w:trHeight w:val="279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49654" w14:textId="5D4764A1" w:rsidR="0097048C" w:rsidRPr="00AC43D5" w:rsidRDefault="0097048C" w:rsidP="00567007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7BFD2" w14:textId="0144D5F4" w:rsidR="0097048C" w:rsidRPr="00AC43D5" w:rsidRDefault="00567007" w:rsidP="0056700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AC43D5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</w:t>
            </w:r>
            <w:r w:rsidR="0097048C" w:rsidRPr="00AC43D5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raksts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6DB0A" w14:textId="74DF88A5" w:rsidR="0097048C" w:rsidRPr="00AC43D5" w:rsidRDefault="001B683D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Rādītāj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E033A" w14:textId="3977B455" w:rsidR="0097048C" w:rsidRPr="00AC43D5" w:rsidRDefault="001B683D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ākuma stadij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E6D75" w14:textId="4E047792" w:rsidR="0097048C" w:rsidRPr="00AC43D5" w:rsidRDefault="001B683D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Mērķa vērtība</w:t>
            </w:r>
          </w:p>
        </w:tc>
      </w:tr>
      <w:tr w:rsidR="00832007" w:rsidRPr="00567007" w14:paraId="116E56A0" w14:textId="77777777" w:rsidTr="00EA2DF6">
        <w:trPr>
          <w:trHeight w:val="231"/>
        </w:trPr>
        <w:tc>
          <w:tcPr>
            <w:tcW w:w="93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41F37" w14:textId="7365DA2F" w:rsidR="00832007" w:rsidRPr="00567007" w:rsidRDefault="001B683D" w:rsidP="001B683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ktivitātes m</w:t>
            </w:r>
            <w:r w:rsidR="00832007" w:rsidRPr="00AC43D5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ērķis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p</w:t>
            </w:r>
            <w:r w:rsidR="00832007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adziļinātu uz pētījumiem balstītu zināšanu attīstība </w:t>
            </w:r>
          </w:p>
        </w:tc>
      </w:tr>
      <w:tr w:rsidR="004C6F32" w:rsidRPr="00567007" w14:paraId="23F47E1B" w14:textId="77777777" w:rsidTr="00F54C76">
        <w:trPr>
          <w:trHeight w:val="279"/>
        </w:trPr>
        <w:tc>
          <w:tcPr>
            <w:tcW w:w="17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E0334" w14:textId="5E759855" w:rsidR="0097048C" w:rsidRPr="00567007" w:rsidRDefault="001B683D" w:rsidP="00BF422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1</w:t>
            </w:r>
            <w:r w:rsidR="0097048C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.</w:t>
            </w:r>
            <w:r w:rsidR="00EA0FE2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 </w:t>
            </w:r>
            <w:r w:rsidR="0097048C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rezultāts </w:t>
            </w:r>
          </w:p>
        </w:tc>
        <w:tc>
          <w:tcPr>
            <w:tcW w:w="1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DBBE1" w14:textId="77777777" w:rsidR="0097048C" w:rsidRPr="00567007" w:rsidRDefault="0097048C" w:rsidP="00BF422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Veicināta reģionālo zināšanu attīstība STEM jomā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D8658" w14:textId="20EC755C" w:rsidR="0097048C" w:rsidRPr="00567007" w:rsidRDefault="001B683D" w:rsidP="00B7289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zglītojamo</w:t>
            </w:r>
            <w:r w:rsidR="0097048C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, kuri guvuši labumu no inovāciju centros organizētajām izglītības </w:t>
            </w:r>
            <w:bookmarkStart w:id="0" w:name="_GoBack"/>
            <w:bookmarkEnd w:id="0"/>
            <w:r w:rsidR="0097048C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rogrammām (sadalīts pa dzimumiem, vecuma grupām)</w:t>
            </w:r>
            <w:r w:rsidR="00C479FE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, skaits.</w:t>
            </w:r>
            <w:r w:rsidR="0097048C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7D57B" w14:textId="77777777" w:rsidR="0097048C" w:rsidRPr="00567007" w:rsidRDefault="0097048C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59EA9" w14:textId="77777777" w:rsidR="0097048C" w:rsidRPr="00567007" w:rsidRDefault="0097048C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800</w:t>
            </w:r>
          </w:p>
        </w:tc>
      </w:tr>
      <w:tr w:rsidR="004C6F32" w:rsidRPr="00567007" w14:paraId="57CC2061" w14:textId="77777777" w:rsidTr="00F54C76">
        <w:trPr>
          <w:trHeight w:val="279"/>
        </w:trPr>
        <w:tc>
          <w:tcPr>
            <w:tcW w:w="17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969AF0" w14:textId="77777777" w:rsidR="0097048C" w:rsidRPr="00567007" w:rsidRDefault="0097048C" w:rsidP="00BF4222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7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C2CDD1" w14:textId="77777777" w:rsidR="0097048C" w:rsidRPr="00567007" w:rsidRDefault="0097048C" w:rsidP="00BF4222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EA2AB" w14:textId="4BBFFE80" w:rsidR="0097048C" w:rsidRPr="00567007" w:rsidRDefault="0097048C" w:rsidP="00BF422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Pedagogu, kuri paziņojuši par kompetenču </w:t>
            </w:r>
            <w:r w:rsidR="001B683D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uzlabošanos STEM jomu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mācīšanā</w:t>
            </w:r>
            <w:r w:rsidR="00C479FE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, daļa.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3487F" w14:textId="5B1672BA" w:rsidR="0097048C" w:rsidRPr="00567007" w:rsidRDefault="00F54C76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  <w:r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footnoteReference w:id="1"/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109D4" w14:textId="77777777" w:rsidR="0097048C" w:rsidRPr="00567007" w:rsidRDefault="0097048C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  <w:p w14:paraId="22F2CDC1" w14:textId="77777777" w:rsidR="0097048C" w:rsidRPr="00567007" w:rsidRDefault="0097048C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≥ 80%</w:t>
            </w:r>
          </w:p>
        </w:tc>
      </w:tr>
      <w:tr w:rsidR="004C6F32" w:rsidRPr="00567007" w14:paraId="02230AE0" w14:textId="77777777" w:rsidTr="00F54C76">
        <w:trPr>
          <w:trHeight w:val="279"/>
        </w:trPr>
        <w:tc>
          <w:tcPr>
            <w:tcW w:w="17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31D14" w14:textId="77777777" w:rsidR="0097048C" w:rsidRPr="00567007" w:rsidRDefault="0097048C" w:rsidP="00BF4222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7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F5B11" w14:textId="77777777" w:rsidR="0097048C" w:rsidRPr="00567007" w:rsidRDefault="0097048C" w:rsidP="00BF4222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543A3" w14:textId="5ABF97B8" w:rsidR="0097048C" w:rsidRPr="00567007" w:rsidRDefault="00531978" w:rsidP="00BF422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zglītojamie</w:t>
            </w:r>
            <w:r w:rsidR="0097048C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, kuri paziņojuši par intereses palielināšanos par STE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jomām</w:t>
            </w:r>
            <w:r w:rsidR="00C479FE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, daļa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0A15A" w14:textId="10EF5035" w:rsidR="0097048C" w:rsidRPr="00567007" w:rsidRDefault="00F54C76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N/A</w:t>
            </w:r>
            <w:r w:rsidRPr="00F54C76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zh-CN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ACB10" w14:textId="77777777" w:rsidR="0097048C" w:rsidRPr="00567007" w:rsidRDefault="0097048C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  <w:p w14:paraId="2D9D2F0F" w14:textId="77777777" w:rsidR="0097048C" w:rsidRPr="00567007" w:rsidRDefault="0097048C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≥ 80%</w:t>
            </w:r>
          </w:p>
        </w:tc>
      </w:tr>
      <w:tr w:rsidR="00EA0FE2" w:rsidRPr="00567007" w14:paraId="760DE4D5" w14:textId="77777777" w:rsidTr="00F54C76">
        <w:trPr>
          <w:trHeight w:val="271"/>
        </w:trPr>
        <w:tc>
          <w:tcPr>
            <w:tcW w:w="17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6F53EAB" w14:textId="4B70A430" w:rsidR="00EA0FE2" w:rsidRPr="00567007" w:rsidRDefault="00531978" w:rsidP="00BF422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lastRenderedPageBreak/>
              <w:t>1</w:t>
            </w:r>
            <w:r w:rsidR="00EA0FE2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.1. iznākums </w:t>
            </w:r>
          </w:p>
          <w:p w14:paraId="19721BE9" w14:textId="77777777" w:rsidR="00EA0FE2" w:rsidRPr="00567007" w:rsidRDefault="00EA0FE2" w:rsidP="00BF422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  <w:p w14:paraId="49A581CD" w14:textId="77777777" w:rsidR="00EA0FE2" w:rsidRPr="00567007" w:rsidRDefault="00EA0FE2" w:rsidP="00BF4222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  <w:p w14:paraId="6D716C3D" w14:textId="77777777" w:rsidR="00EA0FE2" w:rsidRPr="00567007" w:rsidRDefault="00EA0FE2" w:rsidP="00BF4222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  <w:p w14:paraId="3352470A" w14:textId="77777777" w:rsidR="00EA0FE2" w:rsidRPr="00567007" w:rsidRDefault="00EA0FE2" w:rsidP="00BF4222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  <w:p w14:paraId="1564DE3D" w14:textId="7BF62A13" w:rsidR="00EA0FE2" w:rsidRPr="00567007" w:rsidRDefault="00EA0FE2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7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FA8B72F" w14:textId="3B57A007" w:rsidR="00EA0FE2" w:rsidRPr="00567007" w:rsidRDefault="00EA0FE2" w:rsidP="00BF422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novācij</w:t>
            </w:r>
            <w:r w:rsidR="00C479FE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s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centros īstenotās izglītības un mācību </w:t>
            </w:r>
            <w:r w:rsidR="00531978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metodikas 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programmas </w:t>
            </w:r>
          </w:p>
          <w:p w14:paraId="768846F6" w14:textId="77777777" w:rsidR="00EA0FE2" w:rsidRPr="00567007" w:rsidRDefault="00EA0FE2" w:rsidP="00BF422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  <w:p w14:paraId="651730BE" w14:textId="77777777" w:rsidR="00EA0FE2" w:rsidRPr="00567007" w:rsidRDefault="00EA0FE2" w:rsidP="00BF4222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  <w:p w14:paraId="45B5E016" w14:textId="77777777" w:rsidR="00EA0FE2" w:rsidRPr="00567007" w:rsidRDefault="00EA0FE2" w:rsidP="00BF4222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  <w:p w14:paraId="6D627784" w14:textId="77777777" w:rsidR="00EA0FE2" w:rsidRPr="00567007" w:rsidRDefault="00EA0FE2" w:rsidP="00BF4222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  <w:p w14:paraId="59AE79BE" w14:textId="77777777" w:rsidR="00EA0FE2" w:rsidRPr="00567007" w:rsidRDefault="00EA0FE2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1459E" w14:textId="6067F9F7" w:rsidR="00EA0FE2" w:rsidRPr="00567007" w:rsidRDefault="00EA0FE2" w:rsidP="00C04ED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zglītības programmās un darbnīcās iesaistīto pedagogu skaits</w:t>
            </w:r>
            <w:r w:rsidR="00C479FE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.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87ED7" w14:textId="77777777" w:rsidR="00EA0FE2" w:rsidRPr="00567007" w:rsidRDefault="00EA0FE2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6B9AD" w14:textId="77777777" w:rsidR="00EA0FE2" w:rsidRPr="00567007" w:rsidRDefault="00EA0FE2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200</w:t>
            </w:r>
          </w:p>
        </w:tc>
      </w:tr>
      <w:tr w:rsidR="00EA0FE2" w:rsidRPr="00567007" w14:paraId="750784D7" w14:textId="77777777" w:rsidTr="00F54C76">
        <w:trPr>
          <w:trHeight w:val="271"/>
        </w:trPr>
        <w:tc>
          <w:tcPr>
            <w:tcW w:w="17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38282" w14:textId="77777777" w:rsidR="00EA0FE2" w:rsidRPr="00567007" w:rsidRDefault="00EA0FE2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7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8697C" w14:textId="77777777" w:rsidR="00EA0FE2" w:rsidRPr="00567007" w:rsidRDefault="00EA0FE2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BF810" w14:textId="0FED6AA0" w:rsidR="00EA0FE2" w:rsidRPr="00567007" w:rsidRDefault="00EA0FE2" w:rsidP="00C04EDD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novācijas centros īstenoto izglītības programmu skaits</w:t>
            </w:r>
            <w:r w:rsidR="00C479FE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.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86BBB" w14:textId="77777777" w:rsidR="00EA0FE2" w:rsidRPr="00567007" w:rsidRDefault="00EA0FE2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9D0AE" w14:textId="77777777" w:rsidR="00EA0FE2" w:rsidRPr="00567007" w:rsidRDefault="00EA0FE2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12</w:t>
            </w:r>
          </w:p>
        </w:tc>
      </w:tr>
      <w:tr w:rsidR="00EA0FE2" w:rsidRPr="00567007" w14:paraId="5261D8B9" w14:textId="77777777" w:rsidTr="00F54C76">
        <w:trPr>
          <w:trHeight w:val="1775"/>
        </w:trPr>
        <w:tc>
          <w:tcPr>
            <w:tcW w:w="17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C802005" w14:textId="77777777" w:rsidR="00EA0FE2" w:rsidRPr="00567007" w:rsidRDefault="00EA0FE2" w:rsidP="00BF422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Divpusējais rezultāts </w:t>
            </w:r>
          </w:p>
        </w:tc>
        <w:tc>
          <w:tcPr>
            <w:tcW w:w="17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A5939A8" w14:textId="77777777" w:rsidR="00EA0FE2" w:rsidRPr="00567007" w:rsidRDefault="00EA0FE2" w:rsidP="00BF422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Uzlabota sadarbība starp programmā iesaistītajām saņēmējvalstu un </w:t>
            </w:r>
            <w:proofErr w:type="spellStart"/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donorvalstu</w:t>
            </w:r>
            <w:proofErr w:type="spellEnd"/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organizācijām 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5B3B3" w14:textId="2C0B5CA1" w:rsidR="00EA0FE2" w:rsidRPr="00567007" w:rsidRDefault="00EA0FE2" w:rsidP="00BF422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Uzticības līmenis starp sadarbībā iesaistītajām saņēmējvalstu un </w:t>
            </w:r>
            <w:proofErr w:type="spellStart"/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donorvalstu</w:t>
            </w:r>
            <w:proofErr w:type="spellEnd"/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organizācijām</w:t>
            </w:r>
            <w:r w:rsidR="00C479FE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.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BD9C8" w14:textId="427F4D53" w:rsidR="00EA0FE2" w:rsidRPr="00567007" w:rsidRDefault="00F54C76" w:rsidP="00F54C7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Tiks precizēts</w:t>
            </w:r>
            <w:r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footnoteReference w:id="2"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E9BF4" w14:textId="5D6537BE" w:rsidR="00EA0FE2" w:rsidRPr="00567007" w:rsidRDefault="00EA0FE2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≥ 4,5 un pieaugums salīdzinājumā ar sākotnējo stāvokli</w:t>
            </w:r>
          </w:p>
        </w:tc>
      </w:tr>
      <w:tr w:rsidR="00EA0FE2" w:rsidRPr="00567007" w14:paraId="7BC615BD" w14:textId="77777777" w:rsidTr="00F54C76">
        <w:trPr>
          <w:trHeight w:val="271"/>
        </w:trPr>
        <w:tc>
          <w:tcPr>
            <w:tcW w:w="178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C41F6E" w14:textId="77777777" w:rsidR="00EA0FE2" w:rsidRPr="00567007" w:rsidRDefault="00EA0FE2" w:rsidP="00BF422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7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F679DC" w14:textId="77777777" w:rsidR="00EA0FE2" w:rsidRPr="00567007" w:rsidRDefault="00EA0FE2" w:rsidP="00BF422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D978E" w14:textId="4AED6714" w:rsidR="00EA0FE2" w:rsidRPr="00567007" w:rsidRDefault="00EA0FE2" w:rsidP="00BF422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Apmierinātības līmenis ar partnerību</w:t>
            </w:r>
            <w:r w:rsidR="00C479FE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C09FC" w14:textId="5D323953" w:rsidR="00EA0FE2" w:rsidRPr="00567007" w:rsidRDefault="00F54C76" w:rsidP="00F54C7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Tiks precizēts</w:t>
            </w:r>
            <w:r w:rsidRPr="00F54C76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zh-CN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7FBDD" w14:textId="299AF3E6" w:rsidR="00EA0FE2" w:rsidRPr="00567007" w:rsidRDefault="00EA0FE2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≥ 4,5 un pieaugums salīdzinājumā ar sākotnējo stāvokli</w:t>
            </w:r>
          </w:p>
        </w:tc>
      </w:tr>
      <w:tr w:rsidR="00EA0FE2" w:rsidRPr="00567007" w14:paraId="1B56B57B" w14:textId="77777777" w:rsidTr="00F54C76">
        <w:trPr>
          <w:trHeight w:val="271"/>
        </w:trPr>
        <w:tc>
          <w:tcPr>
            <w:tcW w:w="17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CE64C" w14:textId="77777777" w:rsidR="00EA0FE2" w:rsidRPr="00567007" w:rsidRDefault="00EA0FE2" w:rsidP="00BF422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7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BEE84" w14:textId="77777777" w:rsidR="00EA0FE2" w:rsidRPr="00567007" w:rsidRDefault="00EA0FE2" w:rsidP="00BF422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A1000" w14:textId="109834E6" w:rsidR="00EA0FE2" w:rsidRPr="00567007" w:rsidRDefault="00EA0FE2" w:rsidP="00BF422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Sadarbībā iesaistītās organizācijas, kuras izmanto no divpusējām partnerattiecībām iegūtās zināšanas</w:t>
            </w:r>
            <w:r w:rsidR="00C479FE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.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4A5DE" w14:textId="6ACDFA6B" w:rsidR="00EA0FE2" w:rsidRPr="00567007" w:rsidRDefault="00F54C76" w:rsidP="00F54C7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Tiks precizēts</w:t>
            </w:r>
            <w:r w:rsidRPr="00F54C76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zh-CN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C15A3" w14:textId="77777777" w:rsidR="00EA0FE2" w:rsidRPr="00567007" w:rsidRDefault="00EA0FE2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≥ 50% un pieaugums salīdzinājumā ar sākotnējo stāvokli</w:t>
            </w:r>
          </w:p>
        </w:tc>
      </w:tr>
      <w:tr w:rsidR="004C6F32" w:rsidRPr="00567007" w14:paraId="236A695B" w14:textId="77777777" w:rsidTr="00F54C76">
        <w:trPr>
          <w:trHeight w:val="271"/>
        </w:trPr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CEA0D" w14:textId="044DB3D6" w:rsidR="0097048C" w:rsidRPr="00567007" w:rsidRDefault="00BA1B66" w:rsidP="00BF422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D</w:t>
            </w:r>
            <w:r w:rsidR="00567007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vpusējais iznākums</w:t>
            </w:r>
          </w:p>
        </w:tc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BE1AC" w14:textId="41613031" w:rsidR="0097048C" w:rsidRPr="00567007" w:rsidRDefault="0097048C" w:rsidP="00BF422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Veicināta sadarbība starp </w:t>
            </w:r>
            <w:proofErr w:type="spellStart"/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donorvalstīm</w:t>
            </w:r>
            <w:proofErr w:type="spellEnd"/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un saņēmējvalst</w:t>
            </w:r>
            <w:r w:rsidR="00025265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i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D3B01" w14:textId="48829C05" w:rsidR="0097048C" w:rsidRPr="00567007" w:rsidRDefault="0097048C" w:rsidP="00BF422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Projektu, kuru ietvaros noteikta sadarbība ar  donoru projektu partneri</w:t>
            </w:r>
            <w:r w:rsidR="0011196A"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, skaits</w:t>
            </w: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D860E" w14:textId="77777777" w:rsidR="0097048C" w:rsidRPr="00567007" w:rsidRDefault="0097048C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567007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CA81E" w14:textId="1E43962A" w:rsidR="0097048C" w:rsidRPr="00567007" w:rsidRDefault="00B757EE" w:rsidP="00BF422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4</w:t>
            </w:r>
          </w:p>
        </w:tc>
      </w:tr>
    </w:tbl>
    <w:p w14:paraId="7F7A136E" w14:textId="77777777" w:rsidR="0097048C" w:rsidRPr="00567007" w:rsidRDefault="0097048C" w:rsidP="00BF422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F8E1A99" w14:textId="77777777" w:rsidR="00F54C76" w:rsidRDefault="00F54C76" w:rsidP="00BF4222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9485E39" w14:textId="1A117819" w:rsidR="0097048C" w:rsidRPr="00567007" w:rsidRDefault="00707A6A" w:rsidP="008554E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>Ministru prezidents</w:t>
      </w:r>
      <w:r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  <w:t xml:space="preserve">    </w:t>
      </w:r>
      <w:r w:rsid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8554E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>A.</w:t>
      </w:r>
      <w:r w:rsidR="0011196A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>K.</w:t>
      </w:r>
      <w:r w:rsidR="0011196A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>Kariņš</w:t>
      </w:r>
      <w:r w:rsidR="0097048C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38535C8A" w14:textId="77777777" w:rsidR="0097048C" w:rsidRPr="00567007" w:rsidRDefault="0097048C" w:rsidP="00BF422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111FDEF" w14:textId="2B39126D" w:rsidR="0097048C" w:rsidRPr="00567007" w:rsidRDefault="0097048C" w:rsidP="008554E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>I</w:t>
      </w:r>
      <w:r w:rsidR="00707A6A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zglītības un zinātnes ministre </w:t>
      </w:r>
      <w:r w:rsidR="00707A6A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  <w:t xml:space="preserve">  </w:t>
      </w:r>
      <w:r w:rsidR="008554E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 I.</w:t>
      </w:r>
      <w:r w:rsidR="0011196A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proofErr w:type="spellStart"/>
      <w:r w:rsidR="00707A6A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>Šuplinska</w:t>
      </w:r>
      <w:proofErr w:type="spellEnd"/>
    </w:p>
    <w:p w14:paraId="5A47B7ED" w14:textId="77777777" w:rsidR="0097048C" w:rsidRPr="00567007" w:rsidRDefault="0097048C" w:rsidP="00BF422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C67F3EA" w14:textId="77777777" w:rsidR="0097048C" w:rsidRPr="00567007" w:rsidRDefault="0097048C" w:rsidP="008554E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Iesniedzējs: </w:t>
      </w:r>
    </w:p>
    <w:p w14:paraId="4ABBC317" w14:textId="00B40DB0" w:rsidR="00707A6A" w:rsidRPr="00567007" w:rsidRDefault="0097048C" w:rsidP="008554E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Izglītības un zinātnes ministre </w:t>
      </w:r>
      <w:r w:rsidR="00707A6A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  <w:t xml:space="preserve">   </w:t>
      </w:r>
      <w:r w:rsidR="008554E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I.</w:t>
      </w:r>
      <w:r w:rsidR="0011196A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proofErr w:type="spellStart"/>
      <w:r w:rsidR="00707A6A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>Šuplinska</w:t>
      </w:r>
      <w:proofErr w:type="spellEnd"/>
    </w:p>
    <w:p w14:paraId="7193D779" w14:textId="77777777" w:rsidR="0097048C" w:rsidRPr="00567007" w:rsidRDefault="0097048C" w:rsidP="00BF422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C3B0567" w14:textId="77777777" w:rsidR="00BF4222" w:rsidRPr="00567007" w:rsidRDefault="00BF4222" w:rsidP="008554E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>Vizē:</w:t>
      </w:r>
    </w:p>
    <w:p w14:paraId="4FBE2183" w14:textId="730F3091" w:rsidR="0097048C" w:rsidRPr="00567007" w:rsidRDefault="0097048C" w:rsidP="008554E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>Valsts sekretāre</w:t>
      </w:r>
      <w:r w:rsidR="008D2664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8D2664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8D2664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8D2664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8D2664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8D2664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  <w:t xml:space="preserve">   </w:t>
      </w:r>
      <w:r w:rsidR="008554E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8554E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8D2664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>L.</w:t>
      </w:r>
      <w:r w:rsidR="0011196A"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567007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Lejiņa </w:t>
      </w:r>
    </w:p>
    <w:p w14:paraId="4C186F70" w14:textId="77777777" w:rsidR="0097048C" w:rsidRPr="00567007" w:rsidRDefault="0097048C" w:rsidP="00BF42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BF78FF" w14:textId="77777777" w:rsidR="00710CA4" w:rsidRPr="008554ED" w:rsidRDefault="00710CA4" w:rsidP="00BF4222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r w:rsidRPr="008554ED">
        <w:rPr>
          <w:rFonts w:ascii="Times New Roman" w:eastAsia="Times New Roman" w:hAnsi="Times New Roman" w:cs="Times New Roman"/>
          <w:sz w:val="20"/>
          <w:szCs w:val="20"/>
          <w:lang w:eastAsia="lv-LV"/>
        </w:rPr>
        <w:t>Jansone 6704787</w:t>
      </w:r>
    </w:p>
    <w:p w14:paraId="18F85826" w14:textId="6AC2D67F" w:rsidR="009D0407" w:rsidRPr="008554ED" w:rsidRDefault="00A56C61" w:rsidP="00BF4222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hyperlink r:id="rId8" w:history="1">
        <w:r w:rsidR="00710CA4" w:rsidRPr="008554ED">
          <w:rPr>
            <w:rFonts w:ascii="Times New Roman" w:eastAsia="Times New Roman" w:hAnsi="Times New Roman" w:cs="Times New Roman"/>
            <w:sz w:val="20"/>
            <w:szCs w:val="20"/>
            <w:lang w:eastAsia="lv-LV"/>
          </w:rPr>
          <w:t>Antra.Jansone@izm.gov.lv</w:t>
        </w:r>
      </w:hyperlink>
    </w:p>
    <w:sectPr w:rsidR="009D0407" w:rsidRPr="008554ED" w:rsidSect="004C6F32">
      <w:headerReference w:type="default" r:id="rId9"/>
      <w:footerReference w:type="default" r:id="rId10"/>
      <w:footerReference w:type="first" r:id="rId11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ADFABF" w14:textId="77777777" w:rsidR="00A56C61" w:rsidRDefault="00A56C61" w:rsidP="002F12A2">
      <w:pPr>
        <w:spacing w:after="0" w:line="240" w:lineRule="auto"/>
      </w:pPr>
      <w:r>
        <w:separator/>
      </w:r>
    </w:p>
  </w:endnote>
  <w:endnote w:type="continuationSeparator" w:id="0">
    <w:p w14:paraId="529EABE7" w14:textId="77777777" w:rsidR="00A56C61" w:rsidRDefault="00A56C61" w:rsidP="002F1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okChampa">
    <w:altName w:val="Arial Unicode MS"/>
    <w:charset w:val="00"/>
    <w:family w:val="swiss"/>
    <w:pitch w:val="variable"/>
    <w:sig w:usb0="00000000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7DDA0E" w14:textId="32F1E62A" w:rsidR="00257731" w:rsidRPr="00BF4222" w:rsidRDefault="00DC1BDA">
    <w:pPr>
      <w:pStyle w:val="Footer"/>
      <w:rPr>
        <w:rFonts w:ascii="Times New Roman" w:hAnsi="Times New Roman" w:cs="Times New Roman"/>
        <w:sz w:val="24"/>
        <w:szCs w:val="24"/>
      </w:rPr>
    </w:pPr>
    <w:r w:rsidRPr="00BF4222">
      <w:rPr>
        <w:rFonts w:ascii="Times New Roman" w:hAnsi="Times New Roman" w:cs="Times New Roman"/>
        <w:sz w:val="24"/>
        <w:szCs w:val="24"/>
      </w:rPr>
      <w:t>IZMNotp_0706</w:t>
    </w:r>
    <w:r w:rsidR="00257731" w:rsidRPr="00BF4222">
      <w:rPr>
        <w:rFonts w:ascii="Times New Roman" w:hAnsi="Times New Roman" w:cs="Times New Roman"/>
        <w:sz w:val="24"/>
        <w:szCs w:val="24"/>
      </w:rPr>
      <w:t>19_EEZ_NO_IC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97A2A7" w14:textId="496D88A5" w:rsidR="00561F68" w:rsidRPr="00567007" w:rsidRDefault="00561F68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IZMNotp_1</w:t>
    </w:r>
    <w:r w:rsidR="00567007">
      <w:rPr>
        <w:rFonts w:ascii="Times New Roman" w:hAnsi="Times New Roman" w:cs="Times New Roman"/>
      </w:rPr>
      <w:t>7</w:t>
    </w:r>
    <w:r w:rsidRPr="0060276B">
      <w:rPr>
        <w:rFonts w:ascii="Times New Roman" w:hAnsi="Times New Roman" w:cs="Times New Roman"/>
      </w:rPr>
      <w:t>0619_EEZ_NO_IC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F65070" w14:textId="77777777" w:rsidR="00A56C61" w:rsidRDefault="00A56C61" w:rsidP="002F12A2">
      <w:pPr>
        <w:spacing w:after="0" w:line="240" w:lineRule="auto"/>
      </w:pPr>
      <w:r>
        <w:separator/>
      </w:r>
    </w:p>
  </w:footnote>
  <w:footnote w:type="continuationSeparator" w:id="0">
    <w:p w14:paraId="0E35046D" w14:textId="77777777" w:rsidR="00A56C61" w:rsidRDefault="00A56C61" w:rsidP="002F12A2">
      <w:pPr>
        <w:spacing w:after="0" w:line="240" w:lineRule="auto"/>
      </w:pPr>
      <w:r>
        <w:continuationSeparator/>
      </w:r>
    </w:p>
  </w:footnote>
  <w:footnote w:id="1">
    <w:p w14:paraId="073C382B" w14:textId="33A2B99D" w:rsidR="00F54C76" w:rsidRPr="00F54C76" w:rsidRDefault="00F54C7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rPr>
          <w:lang w:val="en-US"/>
        </w:rPr>
        <w:t>Na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ttiecināms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Sāku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tadij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espējam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zmērīt</w:t>
      </w:r>
      <w:proofErr w:type="spellEnd"/>
      <w:r>
        <w:rPr>
          <w:lang w:val="en-US"/>
        </w:rPr>
        <w:t>.</w:t>
      </w:r>
    </w:p>
  </w:footnote>
  <w:footnote w:id="2">
    <w:p w14:paraId="371BE78B" w14:textId="28C62E3D" w:rsidR="00F54C76" w:rsidRPr="00F54C76" w:rsidRDefault="00F54C7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F54C76">
        <w:rPr>
          <w:lang w:eastAsia="zh-CN"/>
        </w:rPr>
        <w:t>Bāzes</w:t>
      </w:r>
      <w:proofErr w:type="spellEnd"/>
      <w:r w:rsidRPr="00F54C76">
        <w:rPr>
          <w:lang w:eastAsia="zh-CN"/>
        </w:rPr>
        <w:t xml:space="preserve"> </w:t>
      </w:r>
      <w:proofErr w:type="spellStart"/>
      <w:r w:rsidRPr="00F54C76">
        <w:rPr>
          <w:lang w:eastAsia="zh-CN"/>
        </w:rPr>
        <w:t>līnijas</w:t>
      </w:r>
      <w:proofErr w:type="spellEnd"/>
      <w:r w:rsidRPr="00F54C76">
        <w:rPr>
          <w:lang w:eastAsia="zh-CN"/>
        </w:rPr>
        <w:t xml:space="preserve"> </w:t>
      </w:r>
      <w:proofErr w:type="spellStart"/>
      <w:r w:rsidRPr="00F54C76">
        <w:rPr>
          <w:lang w:eastAsia="zh-CN"/>
        </w:rPr>
        <w:t>novērtējumu</w:t>
      </w:r>
      <w:proofErr w:type="spellEnd"/>
      <w:r w:rsidRPr="00F54C76">
        <w:rPr>
          <w:lang w:eastAsia="zh-CN"/>
        </w:rPr>
        <w:t xml:space="preserve"> </w:t>
      </w:r>
      <w:proofErr w:type="spellStart"/>
      <w:r w:rsidRPr="00F54C76">
        <w:rPr>
          <w:lang w:eastAsia="zh-CN"/>
        </w:rPr>
        <w:t>veiks</w:t>
      </w:r>
      <w:proofErr w:type="spellEnd"/>
      <w:r w:rsidRPr="00F54C76">
        <w:rPr>
          <w:lang w:eastAsia="zh-CN"/>
        </w:rPr>
        <w:t xml:space="preserve"> </w:t>
      </w:r>
      <w:proofErr w:type="spellStart"/>
      <w:r w:rsidRPr="00F54C76">
        <w:rPr>
          <w:lang w:eastAsia="zh-CN"/>
        </w:rPr>
        <w:t>Finanšu</w:t>
      </w:r>
      <w:proofErr w:type="spellEnd"/>
      <w:r w:rsidRPr="00F54C76">
        <w:rPr>
          <w:lang w:eastAsia="zh-CN"/>
        </w:rPr>
        <w:t xml:space="preserve"> </w:t>
      </w:r>
      <w:proofErr w:type="spellStart"/>
      <w:r w:rsidRPr="00F54C76">
        <w:rPr>
          <w:lang w:eastAsia="zh-CN"/>
        </w:rPr>
        <w:t>instrumentu</w:t>
      </w:r>
      <w:proofErr w:type="spellEnd"/>
      <w:r w:rsidRPr="00F54C76">
        <w:rPr>
          <w:lang w:eastAsia="zh-CN"/>
        </w:rPr>
        <w:t xml:space="preserve"> </w:t>
      </w:r>
      <w:proofErr w:type="spellStart"/>
      <w:r w:rsidRPr="00F54C76">
        <w:rPr>
          <w:lang w:eastAsia="zh-CN"/>
        </w:rPr>
        <w:t>birojs</w:t>
      </w:r>
      <w:proofErr w:type="spellEnd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1308317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3883A57" w14:textId="63BDD01E" w:rsidR="004C6F32" w:rsidRPr="004C6F32" w:rsidRDefault="004C6F32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C6F3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C6F3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C6F3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04ED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C6F3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20D1B94" w14:textId="77777777" w:rsidR="004C6F32" w:rsidRDefault="004C6F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7546A"/>
    <w:multiLevelType w:val="multilevel"/>
    <w:tmpl w:val="7854B042"/>
    <w:lvl w:ilvl="0">
      <w:start w:val="3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68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440" w:hanging="2160"/>
      </w:pPr>
      <w:rPr>
        <w:rFonts w:hint="default"/>
      </w:rPr>
    </w:lvl>
  </w:abstractNum>
  <w:abstractNum w:abstractNumId="1" w15:restartNumberingAfterBreak="0">
    <w:nsid w:val="018F6980"/>
    <w:multiLevelType w:val="multilevel"/>
    <w:tmpl w:val="918E6098"/>
    <w:lvl w:ilvl="0">
      <w:start w:val="1"/>
      <w:numFmt w:val="decimal"/>
      <w:lvlText w:val="%1."/>
      <w:lvlJc w:val="left"/>
      <w:pPr>
        <w:ind w:left="1494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2138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" w15:restartNumberingAfterBreak="0">
    <w:nsid w:val="0A853CB3"/>
    <w:multiLevelType w:val="hybridMultilevel"/>
    <w:tmpl w:val="305A763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B0741"/>
    <w:multiLevelType w:val="hybridMultilevel"/>
    <w:tmpl w:val="5AD61C58"/>
    <w:lvl w:ilvl="0" w:tplc="2F1EE6F2">
      <w:start w:val="28"/>
      <w:numFmt w:val="decimal"/>
      <w:lvlText w:val="%1."/>
      <w:lvlJc w:val="left"/>
      <w:pPr>
        <w:ind w:left="517" w:hanging="3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0D9961C2"/>
    <w:multiLevelType w:val="multilevel"/>
    <w:tmpl w:val="319A5F94"/>
    <w:lvl w:ilvl="0">
      <w:start w:val="29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43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04" w:hanging="2160"/>
      </w:pPr>
      <w:rPr>
        <w:rFonts w:hint="default"/>
      </w:rPr>
    </w:lvl>
  </w:abstractNum>
  <w:abstractNum w:abstractNumId="5" w15:restartNumberingAfterBreak="0">
    <w:nsid w:val="0FDA5E37"/>
    <w:multiLevelType w:val="hybridMultilevel"/>
    <w:tmpl w:val="12742D94"/>
    <w:lvl w:ilvl="0" w:tplc="5BAA0B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CB3566"/>
    <w:multiLevelType w:val="multilevel"/>
    <w:tmpl w:val="A0509DF2"/>
    <w:lvl w:ilvl="0">
      <w:start w:val="23"/>
      <w:numFmt w:val="decimal"/>
      <w:lvlText w:val="%1."/>
      <w:lvlJc w:val="left"/>
      <w:pPr>
        <w:ind w:left="967" w:hanging="825"/>
      </w:pPr>
      <w:rPr>
        <w:rFonts w:eastAsiaTheme="minorHAnsi" w:hint="default"/>
      </w:rPr>
    </w:lvl>
    <w:lvl w:ilvl="1">
      <w:start w:val="3"/>
      <w:numFmt w:val="decimal"/>
      <w:lvlText w:val="%1.%2."/>
      <w:lvlJc w:val="left"/>
      <w:pPr>
        <w:ind w:left="1534" w:hanging="825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2059" w:hanging="825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2931" w:hanging="108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3548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4525" w:hanging="144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5502" w:hanging="180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6119" w:hanging="180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7096" w:hanging="2160"/>
      </w:pPr>
      <w:rPr>
        <w:rFonts w:eastAsiaTheme="minorHAnsi" w:hint="default"/>
      </w:rPr>
    </w:lvl>
  </w:abstractNum>
  <w:abstractNum w:abstractNumId="7" w15:restartNumberingAfterBreak="0">
    <w:nsid w:val="156B506A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8" w15:restartNumberingAfterBreak="0">
    <w:nsid w:val="1EFB4D2F"/>
    <w:multiLevelType w:val="multilevel"/>
    <w:tmpl w:val="2ED4E338"/>
    <w:lvl w:ilvl="0">
      <w:start w:val="27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9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0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5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160" w:hanging="2160"/>
      </w:pPr>
      <w:rPr>
        <w:rFonts w:hint="default"/>
      </w:rPr>
    </w:lvl>
  </w:abstractNum>
  <w:abstractNum w:abstractNumId="9" w15:restartNumberingAfterBreak="0">
    <w:nsid w:val="27120E2D"/>
    <w:multiLevelType w:val="hybridMultilevel"/>
    <w:tmpl w:val="17D00886"/>
    <w:lvl w:ilvl="0" w:tplc="ECF64002">
      <w:start w:val="1"/>
      <w:numFmt w:val="upperRoman"/>
      <w:lvlText w:val="%1."/>
      <w:lvlJc w:val="left"/>
      <w:pPr>
        <w:ind w:left="1080" w:hanging="72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3B7CDD"/>
    <w:multiLevelType w:val="multilevel"/>
    <w:tmpl w:val="D6168E56"/>
    <w:lvl w:ilvl="0">
      <w:start w:val="2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9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5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6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52" w:hanging="2160"/>
      </w:pPr>
      <w:rPr>
        <w:rFonts w:hint="default"/>
      </w:rPr>
    </w:lvl>
  </w:abstractNum>
  <w:abstractNum w:abstractNumId="11" w15:restartNumberingAfterBreak="0">
    <w:nsid w:val="32E81A0B"/>
    <w:multiLevelType w:val="hybridMultilevel"/>
    <w:tmpl w:val="819A8B9E"/>
    <w:lvl w:ilvl="0" w:tplc="0426000F">
      <w:start w:val="1"/>
      <w:numFmt w:val="decimal"/>
      <w:lvlText w:val="%1."/>
      <w:lvlJc w:val="left"/>
      <w:pPr>
        <w:ind w:left="1854" w:hanging="360"/>
      </w:pPr>
    </w:lvl>
    <w:lvl w:ilvl="1" w:tplc="04260019" w:tentative="1">
      <w:start w:val="1"/>
      <w:numFmt w:val="lowerLetter"/>
      <w:lvlText w:val="%2."/>
      <w:lvlJc w:val="left"/>
      <w:pPr>
        <w:ind w:left="2574" w:hanging="360"/>
      </w:pPr>
    </w:lvl>
    <w:lvl w:ilvl="2" w:tplc="0426001B" w:tentative="1">
      <w:start w:val="1"/>
      <w:numFmt w:val="lowerRoman"/>
      <w:lvlText w:val="%3."/>
      <w:lvlJc w:val="right"/>
      <w:pPr>
        <w:ind w:left="3294" w:hanging="180"/>
      </w:pPr>
    </w:lvl>
    <w:lvl w:ilvl="3" w:tplc="0426000F" w:tentative="1">
      <w:start w:val="1"/>
      <w:numFmt w:val="decimal"/>
      <w:lvlText w:val="%4."/>
      <w:lvlJc w:val="left"/>
      <w:pPr>
        <w:ind w:left="4014" w:hanging="360"/>
      </w:pPr>
    </w:lvl>
    <w:lvl w:ilvl="4" w:tplc="04260019" w:tentative="1">
      <w:start w:val="1"/>
      <w:numFmt w:val="lowerLetter"/>
      <w:lvlText w:val="%5."/>
      <w:lvlJc w:val="left"/>
      <w:pPr>
        <w:ind w:left="4734" w:hanging="360"/>
      </w:pPr>
    </w:lvl>
    <w:lvl w:ilvl="5" w:tplc="0426001B" w:tentative="1">
      <w:start w:val="1"/>
      <w:numFmt w:val="lowerRoman"/>
      <w:lvlText w:val="%6."/>
      <w:lvlJc w:val="right"/>
      <w:pPr>
        <w:ind w:left="5454" w:hanging="180"/>
      </w:pPr>
    </w:lvl>
    <w:lvl w:ilvl="6" w:tplc="0426000F" w:tentative="1">
      <w:start w:val="1"/>
      <w:numFmt w:val="decimal"/>
      <w:lvlText w:val="%7."/>
      <w:lvlJc w:val="left"/>
      <w:pPr>
        <w:ind w:left="6174" w:hanging="360"/>
      </w:pPr>
    </w:lvl>
    <w:lvl w:ilvl="7" w:tplc="04260019" w:tentative="1">
      <w:start w:val="1"/>
      <w:numFmt w:val="lowerLetter"/>
      <w:lvlText w:val="%8."/>
      <w:lvlJc w:val="left"/>
      <w:pPr>
        <w:ind w:left="6894" w:hanging="360"/>
      </w:pPr>
    </w:lvl>
    <w:lvl w:ilvl="8" w:tplc="042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2" w15:restartNumberingAfterBreak="0">
    <w:nsid w:val="37A747DE"/>
    <w:multiLevelType w:val="hybridMultilevel"/>
    <w:tmpl w:val="A00A461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CDA"/>
    <w:multiLevelType w:val="multilevel"/>
    <w:tmpl w:val="1AD6ECB0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  <w:sz w:val="28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  <w:sz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8"/>
      </w:rPr>
    </w:lvl>
  </w:abstractNum>
  <w:abstractNum w:abstractNumId="14" w15:restartNumberingAfterBreak="0">
    <w:nsid w:val="430E23B1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15" w15:restartNumberingAfterBreak="0">
    <w:nsid w:val="45A92CA4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16" w15:restartNumberingAfterBreak="0">
    <w:nsid w:val="480D55A8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17" w15:restartNumberingAfterBreak="0">
    <w:nsid w:val="4D35232B"/>
    <w:multiLevelType w:val="hybridMultilevel"/>
    <w:tmpl w:val="D520C2EA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0F">
      <w:start w:val="1"/>
      <w:numFmt w:val="decimal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5292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19" w15:restartNumberingAfterBreak="0">
    <w:nsid w:val="56D44380"/>
    <w:multiLevelType w:val="multilevel"/>
    <w:tmpl w:val="A3F69B1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0" w15:restartNumberingAfterBreak="0">
    <w:nsid w:val="58947436"/>
    <w:multiLevelType w:val="hybridMultilevel"/>
    <w:tmpl w:val="3748320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B951C1"/>
    <w:multiLevelType w:val="multilevel"/>
    <w:tmpl w:val="524C7D74"/>
    <w:lvl w:ilvl="0">
      <w:start w:val="29"/>
      <w:numFmt w:val="decimal"/>
      <w:lvlText w:val="%1"/>
      <w:lvlJc w:val="left"/>
      <w:pPr>
        <w:ind w:left="375" w:hanging="375"/>
      </w:pPr>
      <w:rPr>
        <w:rFonts w:asciiTheme="minorHAnsi" w:eastAsiaTheme="minorHAnsi" w:hAnsiTheme="minorHAnsi" w:cstheme="minorBidi" w:hint="default"/>
        <w:sz w:val="22"/>
      </w:rPr>
    </w:lvl>
    <w:lvl w:ilvl="1">
      <w:start w:val="2"/>
      <w:numFmt w:val="decimal"/>
      <w:lvlText w:val="%1.%2"/>
      <w:lvlJc w:val="left"/>
      <w:pPr>
        <w:ind w:left="1110" w:hanging="375"/>
      </w:pPr>
      <w:rPr>
        <w:rFonts w:asciiTheme="minorHAnsi" w:eastAsiaTheme="minorHAnsi" w:hAnsiTheme="minorHAnsi" w:cstheme="minorBidi" w:hint="default"/>
        <w:sz w:val="22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asciiTheme="minorHAnsi" w:eastAsiaTheme="minorHAnsi" w:hAnsiTheme="minorHAnsi" w:cstheme="minorBidi" w:hint="default"/>
        <w:sz w:val="22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asciiTheme="minorHAnsi" w:eastAsiaTheme="minorHAnsi" w:hAnsiTheme="minorHAnsi" w:cstheme="minorBidi" w:hint="default"/>
        <w:sz w:val="22"/>
      </w:rPr>
    </w:lvl>
    <w:lvl w:ilvl="4">
      <w:start w:val="1"/>
      <w:numFmt w:val="decimal"/>
      <w:lvlText w:val="%1.%2.%3.%4.%5"/>
      <w:lvlJc w:val="left"/>
      <w:pPr>
        <w:ind w:left="4020" w:hanging="1080"/>
      </w:pPr>
      <w:rPr>
        <w:rFonts w:asciiTheme="minorHAnsi" w:eastAsiaTheme="minorHAnsi" w:hAnsiTheme="minorHAnsi" w:cstheme="minorBidi" w:hint="default"/>
        <w:sz w:val="22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asciiTheme="minorHAnsi" w:eastAsiaTheme="minorHAnsi" w:hAnsiTheme="minorHAnsi" w:cstheme="minorBidi" w:hint="default"/>
        <w:sz w:val="22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asciiTheme="minorHAnsi" w:eastAsiaTheme="minorHAnsi" w:hAnsiTheme="minorHAnsi" w:cstheme="minorBidi" w:hint="default"/>
        <w:sz w:val="22"/>
      </w:rPr>
    </w:lvl>
    <w:lvl w:ilvl="7">
      <w:start w:val="1"/>
      <w:numFmt w:val="decimal"/>
      <w:lvlText w:val="%1.%2.%3.%4.%5.%6.%7.%8"/>
      <w:lvlJc w:val="left"/>
      <w:pPr>
        <w:ind w:left="6945" w:hanging="1800"/>
      </w:pPr>
      <w:rPr>
        <w:rFonts w:asciiTheme="minorHAnsi" w:eastAsiaTheme="minorHAnsi" w:hAnsiTheme="minorHAnsi" w:cstheme="minorBid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asciiTheme="minorHAnsi" w:eastAsiaTheme="minorHAnsi" w:hAnsiTheme="minorHAnsi" w:cstheme="minorBidi" w:hint="default"/>
        <w:sz w:val="22"/>
      </w:rPr>
    </w:lvl>
  </w:abstractNum>
  <w:abstractNum w:abstractNumId="22" w15:restartNumberingAfterBreak="0">
    <w:nsid w:val="63534425"/>
    <w:multiLevelType w:val="multilevel"/>
    <w:tmpl w:val="F984E984"/>
    <w:lvl w:ilvl="0">
      <w:start w:val="24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7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0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5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32" w:hanging="2160"/>
      </w:pPr>
      <w:rPr>
        <w:rFonts w:hint="default"/>
      </w:rPr>
    </w:lvl>
  </w:abstractNum>
  <w:abstractNum w:abstractNumId="23" w15:restartNumberingAfterBreak="0">
    <w:nsid w:val="6A841440"/>
    <w:multiLevelType w:val="hybridMultilevel"/>
    <w:tmpl w:val="EC8C71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E057A9"/>
    <w:multiLevelType w:val="multilevel"/>
    <w:tmpl w:val="EE7481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AE76E2B"/>
    <w:multiLevelType w:val="multilevel"/>
    <w:tmpl w:val="58CC1108"/>
    <w:lvl w:ilvl="0">
      <w:start w:val="29"/>
      <w:numFmt w:val="decimal"/>
      <w:lvlText w:val="%1."/>
      <w:lvlJc w:val="left"/>
      <w:pPr>
        <w:ind w:left="742" w:hanging="60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7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440" w:hanging="2160"/>
      </w:pPr>
      <w:rPr>
        <w:rFonts w:hint="default"/>
      </w:rPr>
    </w:lvl>
  </w:abstractNum>
  <w:abstractNum w:abstractNumId="26" w15:restartNumberingAfterBreak="0">
    <w:nsid w:val="6CC522B0"/>
    <w:multiLevelType w:val="multilevel"/>
    <w:tmpl w:val="918E6098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abstractNum w:abstractNumId="27" w15:restartNumberingAfterBreak="0">
    <w:nsid w:val="703E51A4"/>
    <w:multiLevelType w:val="hybridMultilevel"/>
    <w:tmpl w:val="104C8C82"/>
    <w:lvl w:ilvl="0" w:tplc="CFA226A6">
      <w:start w:val="21"/>
      <w:numFmt w:val="decimal"/>
      <w:lvlText w:val="%1"/>
      <w:lvlJc w:val="left"/>
      <w:pPr>
        <w:ind w:left="150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8" w15:restartNumberingAfterBreak="0">
    <w:nsid w:val="71882E6E"/>
    <w:multiLevelType w:val="multilevel"/>
    <w:tmpl w:val="D4F68678"/>
    <w:lvl w:ilvl="0">
      <w:start w:val="2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92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29" w15:restartNumberingAfterBreak="0">
    <w:nsid w:val="76C41E01"/>
    <w:multiLevelType w:val="hybridMultilevel"/>
    <w:tmpl w:val="912824AE"/>
    <w:lvl w:ilvl="0" w:tplc="0426000F">
      <w:start w:val="1"/>
      <w:numFmt w:val="decimal"/>
      <w:lvlText w:val="%1."/>
      <w:lvlJc w:val="left"/>
      <w:pPr>
        <w:ind w:left="1500" w:hanging="360"/>
      </w:p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0" w15:restartNumberingAfterBreak="0">
    <w:nsid w:val="7BA06EA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31" w15:restartNumberingAfterBreak="0">
    <w:nsid w:val="7E9C761E"/>
    <w:multiLevelType w:val="multilevel"/>
    <w:tmpl w:val="81BC6A26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6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</w:num>
  <w:num w:numId="5">
    <w:abstractNumId w:val="3"/>
  </w:num>
  <w:num w:numId="6">
    <w:abstractNumId w:val="4"/>
  </w:num>
  <w:num w:numId="7">
    <w:abstractNumId w:val="21"/>
  </w:num>
  <w:num w:numId="8">
    <w:abstractNumId w:val="14"/>
  </w:num>
  <w:num w:numId="9">
    <w:abstractNumId w:val="15"/>
  </w:num>
  <w:num w:numId="10">
    <w:abstractNumId w:val="0"/>
  </w:num>
  <w:num w:numId="11">
    <w:abstractNumId w:val="24"/>
  </w:num>
  <w:num w:numId="12">
    <w:abstractNumId w:val="28"/>
  </w:num>
  <w:num w:numId="13">
    <w:abstractNumId w:val="6"/>
  </w:num>
  <w:num w:numId="14">
    <w:abstractNumId w:val="8"/>
  </w:num>
  <w:num w:numId="15">
    <w:abstractNumId w:val="25"/>
  </w:num>
  <w:num w:numId="16">
    <w:abstractNumId w:val="2"/>
  </w:num>
  <w:num w:numId="17">
    <w:abstractNumId w:val="18"/>
  </w:num>
  <w:num w:numId="18">
    <w:abstractNumId w:val="7"/>
  </w:num>
  <w:num w:numId="19">
    <w:abstractNumId w:val="30"/>
  </w:num>
  <w:num w:numId="20">
    <w:abstractNumId w:val="16"/>
  </w:num>
  <w:num w:numId="21">
    <w:abstractNumId w:val="20"/>
  </w:num>
  <w:num w:numId="22">
    <w:abstractNumId w:val="11"/>
  </w:num>
  <w:num w:numId="23">
    <w:abstractNumId w:val="1"/>
  </w:num>
  <w:num w:numId="24">
    <w:abstractNumId w:val="29"/>
  </w:num>
  <w:num w:numId="25">
    <w:abstractNumId w:val="27"/>
  </w:num>
  <w:num w:numId="26">
    <w:abstractNumId w:val="22"/>
  </w:num>
  <w:num w:numId="27">
    <w:abstractNumId w:val="9"/>
  </w:num>
  <w:num w:numId="28">
    <w:abstractNumId w:val="12"/>
  </w:num>
  <w:num w:numId="29">
    <w:abstractNumId w:val="17"/>
  </w:num>
  <w:num w:numId="30">
    <w:abstractNumId w:val="31"/>
  </w:num>
  <w:num w:numId="31">
    <w:abstractNumId w:val="23"/>
  </w:num>
  <w:num w:numId="32">
    <w:abstractNumId w:val="13"/>
  </w:num>
  <w:num w:numId="33">
    <w:abstractNumId w:val="19"/>
  </w:num>
  <w:num w:numId="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DI1NDI2NLSwMDRU0lEKTi0uzszPAykwrAUAwnOrpywAAAA="/>
  </w:docVars>
  <w:rsids>
    <w:rsidRoot w:val="0025214D"/>
    <w:rsid w:val="0000415A"/>
    <w:rsid w:val="00006AC7"/>
    <w:rsid w:val="00014243"/>
    <w:rsid w:val="0002088D"/>
    <w:rsid w:val="00025265"/>
    <w:rsid w:val="00032241"/>
    <w:rsid w:val="000356B3"/>
    <w:rsid w:val="00060D68"/>
    <w:rsid w:val="000823E1"/>
    <w:rsid w:val="0008707F"/>
    <w:rsid w:val="000967B2"/>
    <w:rsid w:val="000A15CF"/>
    <w:rsid w:val="000B67D3"/>
    <w:rsid w:val="000C02E6"/>
    <w:rsid w:val="000C47AB"/>
    <w:rsid w:val="000F405C"/>
    <w:rsid w:val="000F535C"/>
    <w:rsid w:val="0011196A"/>
    <w:rsid w:val="00112F49"/>
    <w:rsid w:val="0011412E"/>
    <w:rsid w:val="0013062F"/>
    <w:rsid w:val="00133A1E"/>
    <w:rsid w:val="001401F4"/>
    <w:rsid w:val="00151CC1"/>
    <w:rsid w:val="00154926"/>
    <w:rsid w:val="001701C1"/>
    <w:rsid w:val="001B683D"/>
    <w:rsid w:val="001B7828"/>
    <w:rsid w:val="001C148D"/>
    <w:rsid w:val="001C1982"/>
    <w:rsid w:val="001C251D"/>
    <w:rsid w:val="001C495A"/>
    <w:rsid w:val="001D0A16"/>
    <w:rsid w:val="001E55BC"/>
    <w:rsid w:val="001F0899"/>
    <w:rsid w:val="00200A81"/>
    <w:rsid w:val="00202FBF"/>
    <w:rsid w:val="00206F2B"/>
    <w:rsid w:val="00207B25"/>
    <w:rsid w:val="0021618B"/>
    <w:rsid w:val="00234E17"/>
    <w:rsid w:val="0023751E"/>
    <w:rsid w:val="0025214D"/>
    <w:rsid w:val="00257731"/>
    <w:rsid w:val="00263BBE"/>
    <w:rsid w:val="00276491"/>
    <w:rsid w:val="0028528C"/>
    <w:rsid w:val="002957DC"/>
    <w:rsid w:val="00295DD7"/>
    <w:rsid w:val="002963CF"/>
    <w:rsid w:val="002965FD"/>
    <w:rsid w:val="002B3C3D"/>
    <w:rsid w:val="002C0B59"/>
    <w:rsid w:val="002C2C92"/>
    <w:rsid w:val="002F12A2"/>
    <w:rsid w:val="002F1907"/>
    <w:rsid w:val="00303B53"/>
    <w:rsid w:val="00305E7E"/>
    <w:rsid w:val="0033146C"/>
    <w:rsid w:val="00340BEE"/>
    <w:rsid w:val="0035383F"/>
    <w:rsid w:val="0036095F"/>
    <w:rsid w:val="00373D8F"/>
    <w:rsid w:val="00381FDC"/>
    <w:rsid w:val="00384701"/>
    <w:rsid w:val="003A40D8"/>
    <w:rsid w:val="003B46E2"/>
    <w:rsid w:val="003C0F8C"/>
    <w:rsid w:val="003C7680"/>
    <w:rsid w:val="003D399D"/>
    <w:rsid w:val="003D3A3C"/>
    <w:rsid w:val="003D3B7D"/>
    <w:rsid w:val="003D7F2A"/>
    <w:rsid w:val="003E07EE"/>
    <w:rsid w:val="003E433F"/>
    <w:rsid w:val="003E7B48"/>
    <w:rsid w:val="003F1037"/>
    <w:rsid w:val="00402FB5"/>
    <w:rsid w:val="0040603B"/>
    <w:rsid w:val="00413C7F"/>
    <w:rsid w:val="00415314"/>
    <w:rsid w:val="0042014B"/>
    <w:rsid w:val="004344D5"/>
    <w:rsid w:val="004356E8"/>
    <w:rsid w:val="0043703A"/>
    <w:rsid w:val="00437866"/>
    <w:rsid w:val="00456319"/>
    <w:rsid w:val="0048535B"/>
    <w:rsid w:val="004A1E61"/>
    <w:rsid w:val="004A20B6"/>
    <w:rsid w:val="004A4610"/>
    <w:rsid w:val="004C6F32"/>
    <w:rsid w:val="004E116D"/>
    <w:rsid w:val="005230F0"/>
    <w:rsid w:val="00523671"/>
    <w:rsid w:val="00523F26"/>
    <w:rsid w:val="00531978"/>
    <w:rsid w:val="0053255F"/>
    <w:rsid w:val="0055133E"/>
    <w:rsid w:val="00561F68"/>
    <w:rsid w:val="00567007"/>
    <w:rsid w:val="00576C56"/>
    <w:rsid w:val="0058054D"/>
    <w:rsid w:val="0059553E"/>
    <w:rsid w:val="005975D4"/>
    <w:rsid w:val="005A372A"/>
    <w:rsid w:val="005C5559"/>
    <w:rsid w:val="005E5B5F"/>
    <w:rsid w:val="005F06DE"/>
    <w:rsid w:val="005F47AA"/>
    <w:rsid w:val="005F4BB0"/>
    <w:rsid w:val="00633A02"/>
    <w:rsid w:val="006778DC"/>
    <w:rsid w:val="00677C40"/>
    <w:rsid w:val="00677EF9"/>
    <w:rsid w:val="00680A9E"/>
    <w:rsid w:val="006810A8"/>
    <w:rsid w:val="00684B86"/>
    <w:rsid w:val="00694893"/>
    <w:rsid w:val="006A2AD2"/>
    <w:rsid w:val="006B08CE"/>
    <w:rsid w:val="006B7C68"/>
    <w:rsid w:val="006C04E0"/>
    <w:rsid w:val="006D1ADD"/>
    <w:rsid w:val="006D41CC"/>
    <w:rsid w:val="00705E6C"/>
    <w:rsid w:val="00707A6A"/>
    <w:rsid w:val="0071030C"/>
    <w:rsid w:val="00710CA4"/>
    <w:rsid w:val="0073285B"/>
    <w:rsid w:val="007436AA"/>
    <w:rsid w:val="00746F3C"/>
    <w:rsid w:val="007603AE"/>
    <w:rsid w:val="00764192"/>
    <w:rsid w:val="00771CEE"/>
    <w:rsid w:val="007930B1"/>
    <w:rsid w:val="00793CEE"/>
    <w:rsid w:val="007B47B8"/>
    <w:rsid w:val="007C75F0"/>
    <w:rsid w:val="007D095E"/>
    <w:rsid w:val="007D3AFC"/>
    <w:rsid w:val="007F20A1"/>
    <w:rsid w:val="00804072"/>
    <w:rsid w:val="0082063E"/>
    <w:rsid w:val="00832007"/>
    <w:rsid w:val="008375FA"/>
    <w:rsid w:val="008554ED"/>
    <w:rsid w:val="0085567B"/>
    <w:rsid w:val="00861040"/>
    <w:rsid w:val="00864AED"/>
    <w:rsid w:val="008820D4"/>
    <w:rsid w:val="00896389"/>
    <w:rsid w:val="008A6A72"/>
    <w:rsid w:val="008A7684"/>
    <w:rsid w:val="008C4F8F"/>
    <w:rsid w:val="008C6F07"/>
    <w:rsid w:val="008D2664"/>
    <w:rsid w:val="008E3DFC"/>
    <w:rsid w:val="0090067C"/>
    <w:rsid w:val="00910AE1"/>
    <w:rsid w:val="00941ABB"/>
    <w:rsid w:val="00952748"/>
    <w:rsid w:val="00967BF3"/>
    <w:rsid w:val="0097048C"/>
    <w:rsid w:val="00983B28"/>
    <w:rsid w:val="00994DE3"/>
    <w:rsid w:val="009A19C5"/>
    <w:rsid w:val="009D0407"/>
    <w:rsid w:val="009D302B"/>
    <w:rsid w:val="009E1C41"/>
    <w:rsid w:val="009F26B3"/>
    <w:rsid w:val="00A22A0B"/>
    <w:rsid w:val="00A30E5F"/>
    <w:rsid w:val="00A403C4"/>
    <w:rsid w:val="00A423BC"/>
    <w:rsid w:val="00A46790"/>
    <w:rsid w:val="00A56C61"/>
    <w:rsid w:val="00A62325"/>
    <w:rsid w:val="00A76A6D"/>
    <w:rsid w:val="00AB4762"/>
    <w:rsid w:val="00AC43D5"/>
    <w:rsid w:val="00AD700E"/>
    <w:rsid w:val="00AF15D1"/>
    <w:rsid w:val="00B001FB"/>
    <w:rsid w:val="00B03020"/>
    <w:rsid w:val="00B04B60"/>
    <w:rsid w:val="00B062EB"/>
    <w:rsid w:val="00B20138"/>
    <w:rsid w:val="00B35F62"/>
    <w:rsid w:val="00B501D4"/>
    <w:rsid w:val="00B534AA"/>
    <w:rsid w:val="00B72899"/>
    <w:rsid w:val="00B757EE"/>
    <w:rsid w:val="00B76D12"/>
    <w:rsid w:val="00B87445"/>
    <w:rsid w:val="00B94859"/>
    <w:rsid w:val="00BA1B66"/>
    <w:rsid w:val="00BA40ED"/>
    <w:rsid w:val="00BA7ADC"/>
    <w:rsid w:val="00BB0470"/>
    <w:rsid w:val="00BB17D8"/>
    <w:rsid w:val="00BD68B3"/>
    <w:rsid w:val="00BE4CE8"/>
    <w:rsid w:val="00BE7F79"/>
    <w:rsid w:val="00BF2955"/>
    <w:rsid w:val="00BF2F94"/>
    <w:rsid w:val="00BF4222"/>
    <w:rsid w:val="00C04EDD"/>
    <w:rsid w:val="00C232A5"/>
    <w:rsid w:val="00C31963"/>
    <w:rsid w:val="00C479FE"/>
    <w:rsid w:val="00C5674E"/>
    <w:rsid w:val="00C56EB6"/>
    <w:rsid w:val="00C64237"/>
    <w:rsid w:val="00C65EB5"/>
    <w:rsid w:val="00C77074"/>
    <w:rsid w:val="00CA34EF"/>
    <w:rsid w:val="00CB6632"/>
    <w:rsid w:val="00CC1948"/>
    <w:rsid w:val="00CC6EF1"/>
    <w:rsid w:val="00CE7575"/>
    <w:rsid w:val="00CF3063"/>
    <w:rsid w:val="00CF7FE3"/>
    <w:rsid w:val="00D17E00"/>
    <w:rsid w:val="00D201F1"/>
    <w:rsid w:val="00D27E8F"/>
    <w:rsid w:val="00D307DC"/>
    <w:rsid w:val="00D41C8E"/>
    <w:rsid w:val="00D47B74"/>
    <w:rsid w:val="00D57541"/>
    <w:rsid w:val="00D6628E"/>
    <w:rsid w:val="00D86694"/>
    <w:rsid w:val="00DA256F"/>
    <w:rsid w:val="00DC1BDA"/>
    <w:rsid w:val="00DC421A"/>
    <w:rsid w:val="00DC489B"/>
    <w:rsid w:val="00DC588E"/>
    <w:rsid w:val="00DF32EB"/>
    <w:rsid w:val="00DF3B76"/>
    <w:rsid w:val="00DF5647"/>
    <w:rsid w:val="00E251B7"/>
    <w:rsid w:val="00E252BE"/>
    <w:rsid w:val="00E35AB4"/>
    <w:rsid w:val="00E47AF1"/>
    <w:rsid w:val="00E51314"/>
    <w:rsid w:val="00E601AF"/>
    <w:rsid w:val="00E60270"/>
    <w:rsid w:val="00E61378"/>
    <w:rsid w:val="00E66154"/>
    <w:rsid w:val="00E80F43"/>
    <w:rsid w:val="00E9563E"/>
    <w:rsid w:val="00EA0FE2"/>
    <w:rsid w:val="00EC2CE2"/>
    <w:rsid w:val="00EC7A47"/>
    <w:rsid w:val="00ED05BA"/>
    <w:rsid w:val="00EF3F9F"/>
    <w:rsid w:val="00F12DA1"/>
    <w:rsid w:val="00F14D1B"/>
    <w:rsid w:val="00F17522"/>
    <w:rsid w:val="00F22976"/>
    <w:rsid w:val="00F245B3"/>
    <w:rsid w:val="00F31321"/>
    <w:rsid w:val="00F42CA0"/>
    <w:rsid w:val="00F44EE3"/>
    <w:rsid w:val="00F54C76"/>
    <w:rsid w:val="00F7147F"/>
    <w:rsid w:val="00F762B5"/>
    <w:rsid w:val="00F85DE7"/>
    <w:rsid w:val="00F942CE"/>
    <w:rsid w:val="00FA4D6B"/>
    <w:rsid w:val="00FB37BF"/>
    <w:rsid w:val="00FB72EE"/>
    <w:rsid w:val="00FC346A"/>
    <w:rsid w:val="00FC72AF"/>
    <w:rsid w:val="00FE7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96E6F"/>
  <w15:chartTrackingRefBased/>
  <w15:docId w15:val="{442ECBA1-2009-40BB-9174-E8CD6A04E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048C"/>
    <w:pPr>
      <w:spacing w:line="256" w:lineRule="auto"/>
    </w:pPr>
  </w:style>
  <w:style w:type="paragraph" w:styleId="Heading3">
    <w:name w:val="heading 3"/>
    <w:basedOn w:val="Normal"/>
    <w:link w:val="Heading3Char"/>
    <w:uiPriority w:val="9"/>
    <w:qFormat/>
    <w:rsid w:val="00C642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"/>
    <w:basedOn w:val="Normal"/>
    <w:link w:val="ListParagraphChar"/>
    <w:uiPriority w:val="34"/>
    <w:qFormat/>
    <w:rsid w:val="0097048C"/>
    <w:pPr>
      <w:ind w:left="720"/>
      <w:contextualSpacing/>
    </w:pPr>
  </w:style>
  <w:style w:type="table" w:styleId="TableGrid">
    <w:name w:val="Table Grid"/>
    <w:basedOn w:val="TableNormal"/>
    <w:uiPriority w:val="39"/>
    <w:rsid w:val="009704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rsid w:val="002F12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rsid w:val="002F12A2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rsid w:val="002F12A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22A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2A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2A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A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A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A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A0B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H&amp;P List Paragraph Char,2 Char,Strip Char"/>
    <w:link w:val="ListParagraph"/>
    <w:uiPriority w:val="34"/>
    <w:qFormat/>
    <w:locked/>
    <w:rsid w:val="00896389"/>
  </w:style>
  <w:style w:type="paragraph" w:styleId="Header">
    <w:name w:val="header"/>
    <w:basedOn w:val="Normal"/>
    <w:link w:val="Head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243"/>
  </w:style>
  <w:style w:type="paragraph" w:styleId="Footer">
    <w:name w:val="footer"/>
    <w:basedOn w:val="Normal"/>
    <w:link w:val="Foot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243"/>
  </w:style>
  <w:style w:type="paragraph" w:customStyle="1" w:styleId="Default">
    <w:name w:val="Default"/>
    <w:rsid w:val="00D47B7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lv-LV"/>
    </w:rPr>
  </w:style>
  <w:style w:type="character" w:customStyle="1" w:styleId="Heading3Char">
    <w:name w:val="Heading 3 Char"/>
    <w:basedOn w:val="DefaultParagraphFont"/>
    <w:link w:val="Heading3"/>
    <w:uiPriority w:val="9"/>
    <w:rsid w:val="00C64237"/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paragraph" w:customStyle="1" w:styleId="naislab">
    <w:name w:val="naislab"/>
    <w:basedOn w:val="Normal"/>
    <w:rsid w:val="00305E7E"/>
    <w:pPr>
      <w:spacing w:before="75" w:after="75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60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tra.Jansone@izm.gov.l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0D6EEF-9135-4FC2-BEB4-17FE3212A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465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31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s Šķesters</dc:creator>
  <cp:keywords/>
  <dc:description/>
  <cp:lastModifiedBy>Antra Jansone</cp:lastModifiedBy>
  <cp:revision>20</cp:revision>
  <dcterms:created xsi:type="dcterms:W3CDTF">2019-06-17T14:43:00Z</dcterms:created>
  <dcterms:modified xsi:type="dcterms:W3CDTF">2019-06-17T15:36:00Z</dcterms:modified>
</cp:coreProperties>
</file>